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41578" w14:textId="53B8B36E" w:rsidR="005C16CF" w:rsidRDefault="00A742FB" w:rsidP="00882C7F">
      <w:pPr>
        <w:pStyle w:val="Heading1"/>
        <w:numPr>
          <w:ilvl w:val="0"/>
          <w:numId w:val="12"/>
        </w:numPr>
        <w:rPr>
          <w:bCs/>
        </w:rPr>
      </w:pPr>
      <w:r>
        <w:t>Enterprise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16FF913C" w:rsidR="001623FE" w:rsidRDefault="00A742FB" w:rsidP="001623FE">
      <w:r w:rsidRPr="00A742FB">
        <w:rPr>
          <w:noProof/>
          <w:lang w:val="bg-BG" w:eastAsia="bg-BG"/>
        </w:rPr>
        <w:drawing>
          <wp:inline distT="0" distB="0" distL="0" distR="0" wp14:anchorId="65735B6D" wp14:editId="52D6A613">
            <wp:extent cx="6626225" cy="3078480"/>
            <wp:effectExtent l="0" t="0" r="3175" b="7620"/>
            <wp:docPr id="1732924242" name="Картина 1" descr="Картина, която съдържа текст, екранна снимка, небе, плани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924242" name="Картина 1" descr="Картина, която съдържа текст, екранна снимка, небе, планин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15CA195A" w:rsidR="00A10552" w:rsidRPr="00672333" w:rsidRDefault="00A10552" w:rsidP="00A10552">
      <w:pPr>
        <w:pStyle w:val="Heading3"/>
        <w:rPr>
          <w:lang w:val="bg-BG"/>
        </w:rPr>
      </w:pPr>
      <w:r>
        <w:t>Output</w:t>
      </w:r>
      <w:r w:rsidR="00D206EE">
        <w:softHyphen/>
      </w:r>
      <w:r w:rsidR="00D206EE">
        <w:softHyphen/>
      </w:r>
      <w:r w:rsidR="00D206EE">
        <w:softHyphen/>
      </w:r>
      <w:r w:rsidR="00D206EE">
        <w:softHyphen/>
      </w:r>
      <w:bookmarkStart w:id="0" w:name="_GoBack"/>
      <w:bookmarkEnd w:id="0"/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68992617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621F7A" w:rsidRPr="00621F7A">
        <w:rPr>
          <w:rStyle w:val="None"/>
          <w:lang w:val="en-US"/>
        </w:rPr>
        <w:t>Inter</w:t>
      </w:r>
      <w:r w:rsidR="00621F7A">
        <w:rPr>
          <w:rStyle w:val="None"/>
          <w:lang w:val="en-US"/>
        </w:rPr>
        <w:t xml:space="preserve"> </w:t>
      </w:r>
      <w:r>
        <w:rPr>
          <w:rStyle w:val="None"/>
          <w:lang w:val="en-US"/>
        </w:rPr>
        <w:t xml:space="preserve">- </w:t>
      </w:r>
      <w:r w:rsidRPr="006D1923">
        <w:rPr>
          <w:rStyle w:val="None"/>
          <w:lang w:val="en-US"/>
        </w:rPr>
        <w:t>(</w:t>
      </w:r>
      <w:hyperlink r:id="rId9" w:history="1">
        <w:r w:rsidR="00621F7A" w:rsidRPr="00621F7A">
          <w:rPr>
            <w:rStyle w:val="Hyperlink"/>
          </w:rPr>
          <w:t>https://fonts.googleapis.com/css2?family=Inter:wght@100;200;300;400;500;600;700;800;900&amp;amp;display=swap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28EC75" w14:textId="77777777" w:rsidR="0040527D" w:rsidRDefault="0040527D" w:rsidP="008068A2">
      <w:pPr>
        <w:spacing w:after="0" w:line="240" w:lineRule="auto"/>
      </w:pPr>
      <w:r>
        <w:separator/>
      </w:r>
    </w:p>
  </w:endnote>
  <w:endnote w:type="continuationSeparator" w:id="0">
    <w:p w14:paraId="1FC2AD89" w14:textId="77777777" w:rsidR="0040527D" w:rsidRDefault="004052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630D56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206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206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630D56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206E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206E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BDC01F" w14:textId="77777777" w:rsidR="0040527D" w:rsidRDefault="0040527D" w:rsidP="008068A2">
      <w:pPr>
        <w:spacing w:after="0" w:line="240" w:lineRule="auto"/>
      </w:pPr>
      <w:r>
        <w:separator/>
      </w:r>
    </w:p>
  </w:footnote>
  <w:footnote w:type="continuationSeparator" w:id="0">
    <w:p w14:paraId="7A4C56C0" w14:textId="77777777" w:rsidR="0040527D" w:rsidRDefault="004052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12"/>
  </w:num>
  <w:num w:numId="5">
    <w:abstractNumId w:val="5"/>
  </w:num>
  <w:num w:numId="6">
    <w:abstractNumId w:val="9"/>
  </w:num>
  <w:num w:numId="7">
    <w:abstractNumId w:val="10"/>
  </w:num>
  <w:num w:numId="8">
    <w:abstractNumId w:val="1"/>
  </w:num>
  <w:num w:numId="9">
    <w:abstractNumId w:val="8"/>
  </w:num>
  <w:num w:numId="10">
    <w:abstractNumId w:val="3"/>
  </w:num>
  <w:num w:numId="11">
    <w:abstractNumId w:val="7"/>
  </w:num>
  <w:num w:numId="12">
    <w:abstractNumId w:val="2"/>
  </w:num>
  <w:num w:numId="13">
    <w:abstractNumId w:val="0"/>
  </w:num>
  <w:num w:numId="14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DUxNgVSZsZGJko6SsGpxcWZ+XkgBea1AA/GUUk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527D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06EE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2F96E2-7B23-4364-AD65-BA3372624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Reni</cp:lastModifiedBy>
  <cp:revision>352</cp:revision>
  <cp:lastPrinted>2015-10-26T22:35:00Z</cp:lastPrinted>
  <dcterms:created xsi:type="dcterms:W3CDTF">2019-11-12T12:29:00Z</dcterms:created>
  <dcterms:modified xsi:type="dcterms:W3CDTF">2023-06-18T06:53:00Z</dcterms:modified>
  <cp:category>computer programming;programming;software development;software engineering</cp:category>
</cp:coreProperties>
</file>